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B4D556" w14:textId="65BD5B0B" w:rsidR="006D1C8D" w:rsidRDefault="006D1C8D">
      <w:r>
        <w:rPr>
          <w:noProof/>
        </w:rPr>
        <w:drawing>
          <wp:inline distT="0" distB="0" distL="0" distR="0" wp14:anchorId="73F62C56" wp14:editId="460FC31F">
            <wp:extent cx="5732780" cy="2420620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2420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AAC95" w14:textId="46FFEA70" w:rsidR="006D1C8D" w:rsidRDefault="006D1C8D">
      <w:r>
        <w:rPr>
          <w:noProof/>
        </w:rPr>
        <w:drawing>
          <wp:inline distT="0" distB="0" distL="0" distR="0" wp14:anchorId="1B265460" wp14:editId="287FB999">
            <wp:extent cx="5728335" cy="3204845"/>
            <wp:effectExtent l="0" t="0" r="571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335" cy="3204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D1ABF1" w14:textId="7E4D6A3B" w:rsidR="006D1C8D" w:rsidRDefault="006D1C8D">
      <w:bookmarkStart w:id="0" w:name="_GoBack"/>
      <w:r>
        <w:rPr>
          <w:noProof/>
        </w:rPr>
        <w:lastRenderedPageBreak/>
        <w:drawing>
          <wp:inline distT="0" distB="0" distL="0" distR="0" wp14:anchorId="7AF15237" wp14:editId="16EC00B1">
            <wp:extent cx="5728335" cy="5266690"/>
            <wp:effectExtent l="0" t="0" r="571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335" cy="5266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2FD49F4F" w14:textId="7A013BEC" w:rsidR="008244A9" w:rsidRDefault="006D1C8D">
      <w:r>
        <w:rPr>
          <w:noProof/>
        </w:rPr>
        <w:drawing>
          <wp:inline distT="0" distB="0" distL="0" distR="0" wp14:anchorId="5E60D2DC" wp14:editId="72DEAD14">
            <wp:extent cx="5477510" cy="3200400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751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244A9" w:rsidSect="006D1C8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tTQxtjSxtDQyNTRQ0lEKTi0uzszPAykwrAUA/HPNziwAAAA="/>
  </w:docVars>
  <w:rsids>
    <w:rsidRoot w:val="00F0451F"/>
    <w:rsid w:val="006D1C8D"/>
    <w:rsid w:val="008244A9"/>
    <w:rsid w:val="00F04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E79C87"/>
  <w15:chartTrackingRefBased/>
  <w15:docId w15:val="{EA05616D-3292-4DC8-8A43-C2F1826C04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</Words>
  <Characters>7</Characters>
  <Application>Microsoft Office Word</Application>
  <DocSecurity>0</DocSecurity>
  <Lines>1</Lines>
  <Paragraphs>1</Paragraphs>
  <ScaleCrop>false</ScaleCrop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yufullah Manna</dc:creator>
  <cp:keywords/>
  <dc:description/>
  <cp:lastModifiedBy>Zuyufullah Manna</cp:lastModifiedBy>
  <cp:revision>2</cp:revision>
  <dcterms:created xsi:type="dcterms:W3CDTF">2020-10-14T14:30:00Z</dcterms:created>
  <dcterms:modified xsi:type="dcterms:W3CDTF">2020-10-14T14:31:00Z</dcterms:modified>
</cp:coreProperties>
</file>